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China</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For General Practitioner Internship Position at Guangzhou Healthcare Institutions</w:t>
      </w:r>
    </w:p>
    <w:bookmarkEnd w:id="20"/>
    <w:p>
      <w:pPr>
        <w:pStyle w:val="BodyText"/>
      </w:pPr>
      <w:r>
        <w:t xml:space="preserve">October 26, 2023</w:t>
      </w:r>
    </w:p>
    <w:p>
      <w:pPr>
        <w:pStyle w:val="BodyText"/>
      </w:pPr>
      <w:r>
        <w:t xml:space="preserve">Human Resources Department</w:t>
      </w:r>
    </w:p>
    <w:p>
      <w:pPr>
        <w:pStyle w:val="BodyText"/>
      </w:pPr>
      <w:r>
        <w:t xml:space="preserve">Guangzhou International Medical Center</w:t>
      </w:r>
    </w:p>
    <w:p>
      <w:pPr>
        <w:pStyle w:val="BodyText"/>
      </w:pPr>
      <w:r>
        <w:t xml:space="preserve">No. 188 Guangzhou Avenue, Tianhe District</w:t>
      </w:r>
    </w:p>
    <w:p>
      <w:pPr>
        <w:pStyle w:val="BodyText"/>
      </w:pPr>
      <w:r>
        <w:t xml:space="preserve">Guangzhou, Guangdong Province 510620</w:t>
      </w:r>
    </w:p>
    <w:p>
      <w:pPr>
        <w:pStyle w:val="BodyText"/>
      </w:pPr>
      <w:r>
        <w:t xml:space="preserve">China Guangzhou</w:t>
      </w:r>
    </w:p>
    <w:bookmarkStart w:id="21" w:name="dear-human-resources-team"/>
    <w:p>
      <w:pPr>
        <w:pStyle w:val="Heading2"/>
      </w:pPr>
      <w:r>
        <w:t xml:space="preserve">Dear Human Resources Team,</w:t>
      </w:r>
    </w:p>
    <w:p>
      <w:pPr>
        <w:pStyle w:val="FirstParagraph"/>
      </w:pPr>
      <w:r>
        <w:t xml:space="preserve">It is with profound enthusiasm and deep respect for China's healthcare advancement that I submit my Internship Application Letter for the General Practitioner Internship Position at your esteemed institution in Guangzhou. Having followed Guangzhou's remarkable integration of traditional Chinese medicine with modern medical practices, I am eager to contribute to this dynamic healthcare ecosystem as a dedicated Doctor General Practitioner intern.</w:t>
      </w:r>
    </w:p>
    <w:p>
      <w:pPr>
        <w:pStyle w:val="BodyText"/>
      </w:pPr>
      <w:r>
        <w:t xml:space="preserve">My academic journey at the University of Manchester School of Medicine equipped me with comprehensive clinical skills and a profound understanding of primary care principles. During my final year rotations, I completed 480 hours across diverse primary care settings including NHS clinics in Manchester and rural health centers in northern England. These experiences honed my ability to manage acute conditions, chronic disease prevention, and patient-centered communication – competencies I am eager to apply within the unique context of China Guangzhou. The city's status as a healthcare innovation hub, with its cutting-edge facilities like the Guangdong General Hospital and thriving community health networks, presents an unparalleled opportunity for professional growth.</w:t>
      </w:r>
    </w:p>
    <w:p>
      <w:pPr>
        <w:pStyle w:val="BodyText"/>
      </w:pPr>
      <w:r>
        <w:t xml:space="preserve">What particularly draws me to this internship is Guangzhou's commitment to integrating holistic approaches within its primary care framework. I have studied extensively how Chinese healthcare institutions balance TCM therapies with Western medical protocols, a model that aligns perfectly with my belief in comprehensive patient care. My research on Guangzhou's "Community Health Service Centers" revealed their innovative use of telemedicine for rural outreach – an initiative I am passionate about supporting during my internship. As a future Doctor General Practitioner, I aim to learn from this system while contributing fresh perspectives through evidence-based practices learned in European clinical settings.</w:t>
      </w:r>
    </w:p>
    <w:p>
      <w:pPr>
        <w:pStyle w:val="BodyText"/>
      </w:pPr>
      <w:r>
        <w:t xml:space="preserve">I recognize that practicing medicine in China Guangzhou requires cultural fluency and linguistic adaptability. While my Mandarin proficiency is at HSK Level 4 (with professional medical terminology knowledge), I have completed intensive language courses specifically for healthcare contexts through the Confucius Institute. More importantly, I possess deep respect for Chinese medical traditions – having spent a month observing TCM practitioners in Beijing's Dongzhimen Hospital and writing a thesis on "Integrating Acupuncture into Chronic Pain Management Protocols." This academic engagement demonstrates my commitment to understanding the cultural context of healthcare delivery in Guangzhou.</w:t>
      </w:r>
    </w:p>
    <w:p>
      <w:pPr>
        <w:pStyle w:val="BodyText"/>
      </w:pPr>
      <w:r>
        <w:t xml:space="preserve">My clinical experiences have prepared me for the multifaceted demands of general practice. During a rural UK placement, I managed 20+ patient consultations daily across diverse age groups – handling everything from childhood vaccinations to geriatric care. This mirrors Guangzhou's community health model where General Practitioners serve as first-contact physicians for entire neighborhoods. I am adept at using EHR systems (including Epic and Cerner), conducting thorough physical examinations, and developing personalized care plans – skills directly transferable to Guangzhou's digital healthcare infrastructure like the "Guangdong Medical Health Big Data Platform."</w:t>
      </w:r>
    </w:p>
    <w:p>
      <w:pPr>
        <w:pStyle w:val="BodyText"/>
      </w:pPr>
      <w:r>
        <w:t xml:space="preserve">What sets me apart is my proactive approach to community health. I initiated a youth wellness program at my university clinic that reduced preventable ER visits by 23% among local adolescents through education on nutrition and mental health. In Guangzhou, I am particularly eager to contribute to the city's "Healthy Guangzhou 2030" initiative through preventive care outreach. The internship opportunity represents more than professional development – it is a chance to learn from healthcare heroes who navigate China's rapid urbanization while maintaining compassionate patient relationships in a city of 15 million people.</w:t>
      </w:r>
    </w:p>
    <w:p>
      <w:pPr>
        <w:pStyle w:val="BodyText"/>
      </w:pPr>
      <w:r>
        <w:t xml:space="preserve">I understand that as an international intern, I must demonstrate adaptability to Chinese medical protocols and ethical standards. My previous work with the World Health Organization's Global Health Training Program included adapting clinical practices across cultural contexts in Thailand and Kenya, where I received commendations for "culturally intelligent patient engagement." This experience has prepared me to navigate Guangzhou's healthcare environment with respect for local customs while sharing global best practices – particularly valuable as China Guangzhou continues to refine its primary care system in response to aging demographics and rising non-communicable diseases.</w:t>
      </w:r>
    </w:p>
    <w:p>
      <w:pPr>
        <w:pStyle w:val="BodyText"/>
      </w:pPr>
      <w:r>
        <w:t xml:space="preserve">The prospect of learning from Guangzhou's leading physicians at institutions like the First Affiliated Hospital of Sun Yat-sen University fills me with professional excitement. I am committed to contributing my skills in health education, acute care management, and patient advocacy to your team while immersing myself in the city's vibrant medical culture. I have attached my CV detailing specific clinical experiences and academic achievements for your review.</w:t>
      </w:r>
    </w:p>
    <w:p>
      <w:pPr>
        <w:pStyle w:val="BodyText"/>
      </w:pPr>
      <w:r>
        <w:t xml:space="preserve">Thank you for considering this Internship Application Letter. I am confident that my proactive approach, cross-cultural adaptability, and dedication to primary care align perfectly with your institution's mission in China Guangzhou. I would welcome the opportunity to discuss how my background as a future Doctor General Practitioner can support your healthcare team's goals during an interview at your convenience.</w:t>
      </w:r>
    </w:p>
    <w:p>
      <w:pPr>
        <w:pStyle w:val="BodyText"/>
      </w:pPr>
      <w:r>
        <w:t xml:space="preserve">With sincere regards,</w:t>
      </w:r>
    </w:p>
    <w:p>
      <w:pPr>
        <w:pStyle w:val="BodyText"/>
      </w:pPr>
      <w:r>
        <w:t xml:space="preserve">Alexandra Chen, MD</w:t>
      </w:r>
    </w:p>
    <w:p>
      <w:pPr>
        <w:pStyle w:val="BodyText"/>
      </w:pPr>
      <w:r>
        <w:t xml:space="preserve">Medical Student, University of Manchester</w:t>
      </w:r>
    </w:p>
    <w:p>
      <w:pPr>
        <w:pStyle w:val="BodyText"/>
      </w:pPr>
      <w:r>
        <w:t xml:space="preserve">Email: alex.chen@manchester.ac.uk | Phone: +44 7900 123456</w:t>
      </w:r>
    </w:p>
    <w:p>
      <w:pPr>
        <w:pStyle w:val="BodyText"/>
      </w:pPr>
      <w:r>
        <w:t xml:space="preserve">Enclosures:</w:t>
      </w:r>
    </w:p>
    <w:p>
      <w:pPr>
        <w:numPr>
          <w:ilvl w:val="0"/>
          <w:numId w:val="1001"/>
        </w:numPr>
        <w:pStyle w:val="Compact"/>
      </w:pPr>
      <w:r>
        <w:t xml:space="preserve">• Curriculum Vitae (Detailed Clinical Experience)</w:t>
      </w:r>
    </w:p>
    <w:p>
      <w:pPr>
        <w:numPr>
          <w:ilvl w:val="0"/>
          <w:numId w:val="1001"/>
        </w:numPr>
        <w:pStyle w:val="Compact"/>
      </w:pPr>
      <w:r>
        <w:t xml:space="preserve">• Academic Transcripts</w:t>
      </w:r>
    </w:p>
    <w:p>
      <w:pPr>
        <w:numPr>
          <w:ilvl w:val="0"/>
          <w:numId w:val="1001"/>
        </w:numPr>
        <w:pStyle w:val="Compact"/>
      </w:pPr>
      <w:r>
        <w:t xml:space="preserve">• Language Proficiency Certificates (HSK 4, Medical Mandarin)</w:t>
      </w:r>
    </w:p>
    <w:bookmarkEnd w:id="21"/>
    <w:p>
      <w:pPr>
        <w:pStyle w:val="FirstParagraph"/>
      </w:pPr>
      <w:r>
        <w:t xml:space="preserve">This Internship Application Letter is specifically tailored for the Doctor General Practitioner position within Guangzhou's healthcare system, reflecting deep understanding of China Guangzhou's medical landscape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China Guangzhou</dc:title>
  <dc:creator/>
  <dc:language>en</dc:language>
  <cp:keywords/>
  <dcterms:created xsi:type="dcterms:W3CDTF">2025-12-08T04:46:37Z</dcterms:created>
  <dcterms:modified xsi:type="dcterms:W3CDTF">2025-12-08T04:46:37Z</dcterms:modified>
</cp:coreProperties>
</file>

<file path=docProps/custom.xml><?xml version="1.0" encoding="utf-8"?>
<Properties xmlns="http://schemas.openxmlformats.org/officeDocument/2006/custom-properties" xmlns:vt="http://schemas.openxmlformats.org/officeDocument/2006/docPropsVTypes"/>
</file>